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080AC6D8" w:rsidR="00801BF9" w:rsidRDefault="002E461B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proofErr w:type="spellStart"/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Dipad</w:t>
                            </w:r>
                            <w:proofErr w:type="spellEnd"/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080AC6D8" w:rsidR="00801BF9" w:rsidRDefault="002E461B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proofErr w:type="spellStart"/>
                      <w:r>
                        <w:rPr>
                          <w:color w:val="5E7495"/>
                          <w:sz w:val="96"/>
                          <w:szCs w:val="96"/>
                        </w:rPr>
                        <w:t>Dipad</w:t>
                      </w:r>
                      <w:proofErr w:type="spellEnd"/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F9A99E1" w:rsidR="000912E6" w:rsidRPr="008E630B" w:rsidRDefault="002E461B" w:rsidP="000912E6">
      <w:pPr>
        <w:pStyle w:val="Heading1"/>
      </w:pPr>
      <w:proofErr w:type="spellStart"/>
      <w:r>
        <w:lastRenderedPageBreak/>
        <w:t>Dipad</w:t>
      </w:r>
      <w:proofErr w:type="spellEnd"/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475B877F" w:rsidR="00ED0615" w:rsidRPr="00B57068" w:rsidRDefault="002E461B" w:rsidP="00DE40FC">
      <w:proofErr w:type="spellStart"/>
      <w:r>
        <w:rPr>
          <w:b/>
          <w:bCs/>
        </w:rPr>
        <w:t>Dipad</w:t>
      </w:r>
      <w:proofErr w:type="spellEnd"/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C70472" w:rsidRPr="00C70472">
        <w:t xml:space="preserve"> </w:t>
      </w:r>
      <w:r>
        <w:rPr>
          <w:b/>
          <w:bCs/>
        </w:rPr>
        <w:t>Directional Pad</w:t>
      </w:r>
      <w:r w:rsidR="00CD1EAA">
        <w:t xml:space="preserve"> </w:t>
      </w:r>
      <w:r w:rsidR="006C4832">
        <w:t xml:space="preserve">that can be used </w:t>
      </w:r>
      <w:r>
        <w:t xml:space="preserve">for selecting a </w:t>
      </w:r>
      <w:r w:rsidRPr="002E461B">
        <w:rPr>
          <w:b/>
          <w:bCs/>
        </w:rPr>
        <w:t>Direction</w:t>
      </w:r>
      <w:r>
        <w:t xml:space="preserve"> </w:t>
      </w:r>
      <w:r w:rsidR="00DE40FC" w:rsidRPr="00DE40FC">
        <w:t xml:space="preserve">using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1DDE6813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2E461B" w:rsidRPr="002E461B">
              <w:rPr>
                <w:i/>
                <w:iCs/>
              </w:rPr>
              <w:t>Dipad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64CF17DF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8E4852">
        <w:rPr>
          <w:b/>
          <w:bCs/>
        </w:rPr>
        <w:t>Code</w:t>
      </w:r>
      <w:r>
        <w:t xml:space="preserve"> and then select </w:t>
      </w:r>
      <w:r w:rsidR="008E4852"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 w:rsidR="008E4852">
        <w:rPr>
          <w:i/>
          <w:iCs/>
        </w:rPr>
        <w:t>Dipad</w:t>
      </w:r>
      <w:r>
        <w:rPr>
          <w:i/>
          <w:iCs/>
        </w:rPr>
        <w:t>.</w:t>
      </w:r>
      <w:r w:rsidR="008E4852">
        <w:rPr>
          <w:i/>
          <w:iCs/>
        </w:rPr>
        <w:t>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32B7E7EB">
            <wp:extent cx="4746773" cy="329398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3" cy="32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530444D2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8E4852" w:rsidRPr="008E4852">
              <w:rPr>
                <w:b/>
                <w:bCs/>
                <w:lang w:val="en-US"/>
              </w:rPr>
              <w:t>Dipad</w:t>
            </w:r>
            <w:r w:rsidR="008E4852"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 w:rsidR="008E4852"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1E2CF9F0">
                  <wp:extent cx="2635187" cy="2170602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7" cy="2170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66ADE11A" w14:textId="1DDBBF07" w:rsidR="00425C5A" w:rsidRDefault="00425C5A" w:rsidP="00425C5A">
      <w:pPr>
        <w:pStyle w:val="Heading2"/>
      </w:pPr>
      <w:r>
        <w:t xml:space="preserve">Step </w:t>
      </w:r>
      <w:r w:rsidR="008E4852">
        <w:t>5</w:t>
      </w:r>
    </w:p>
    <w:p w14:paraId="37A185BA" w14:textId="77777777" w:rsidR="00425C5A" w:rsidRDefault="00425C5A" w:rsidP="00425C5A"/>
    <w:p w14:paraId="67DF7239" w14:textId="49CBB599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8E4852">
        <w:rPr>
          <w:i/>
          <w:iCs/>
        </w:rPr>
        <w:t>Dipad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03DC58E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Input</w:t>
                            </w:r>
                            <w:proofErr w:type="spellEnd"/>
                            <w:proofErr w:type="gram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CD0BB0C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EA4628C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3656EA0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ata</w:t>
                            </w:r>
                            <w:proofErr w:type="spellEnd"/>
                            <w:proofErr w:type="gram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551BAD5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B793487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arkup</w:t>
                            </w:r>
                            <w:proofErr w:type="spellEnd"/>
                            <w:proofErr w:type="gram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3E0ECE6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6ECDC77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7D2A1D1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56968792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DBD22A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Control</w:t>
                            </w:r>
                            <w:proofErr w:type="spell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71A8533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F74DD9A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916FE">
                              <w:rPr>
                                <w:rFonts w:ascii="Consolas" w:hAnsi="Consolas" w:cs="Cascadia Mono"/>
                                <w:color w:val="2B91AF"/>
                              </w:rPr>
                              <w:t>DipadDirection</w:t>
                            </w:r>
                            <w:proofErr w:type="spellEnd"/>
                          </w:p>
                          <w:p w14:paraId="51664253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B0B3AC6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Up,</w:t>
                            </w:r>
                          </w:p>
                          <w:p w14:paraId="58DAA8DA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Down,</w:t>
                            </w:r>
                          </w:p>
                          <w:p w14:paraId="578C94C0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eft,</w:t>
                            </w:r>
                          </w:p>
                          <w:p w14:paraId="4733769F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Right</w:t>
                            </w:r>
                          </w:p>
                          <w:p w14:paraId="1C5A88AE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83A49A9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F28B90D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16FE">
                              <w:rPr>
                                <w:rFonts w:ascii="Consolas" w:hAnsi="Consolas" w:cs="Cascadia Mono"/>
                                <w:color w:val="2B91AF"/>
                              </w:rPr>
                              <w:t>Dipad</w:t>
                            </w:r>
                            <w:proofErr w:type="spell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</w:t>
                            </w:r>
                          </w:p>
                          <w:p w14:paraId="68500DB3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2A6E08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, Event, Dependency Property &amp; Property</w:t>
                            </w:r>
                          </w:p>
                          <w:p w14:paraId="10CC193A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0F08444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spellStart"/>
                            <w:r w:rsidRPr="000916FE">
                              <w:rPr>
                                <w:rFonts w:ascii="Consolas" w:hAnsi="Consolas" w:cs="Cascadia Mono"/>
                                <w:color w:val="008000"/>
                              </w:rPr>
                              <w:t>GetPath</w:t>
                            </w:r>
                            <w:proofErr w:type="spellEnd"/>
                            <w:r w:rsidRPr="000916FE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0916FE">
                              <w:rPr>
                                <w:rFonts w:ascii="Consolas" w:hAnsi="Consolas" w:cs="Cascadia Mono"/>
                                <w:color w:val="008000"/>
                              </w:rPr>
                              <w:t>GetDirection</w:t>
                            </w:r>
                            <w:proofErr w:type="spellEnd"/>
                            <w:r w:rsidRPr="000916FE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s</w:t>
                            </w:r>
                          </w:p>
                          <w:p w14:paraId="260ECF0A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1297E2A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 Method</w:t>
                            </w:r>
                          </w:p>
                          <w:p w14:paraId="4FD9D3D5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2A067E8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916F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</w:t>
                            </w:r>
                          </w:p>
                          <w:p w14:paraId="0EBF296B" w14:textId="77777777" w:rsidR="000916FE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56A4A458" w:rsidR="004D2F8B" w:rsidRPr="000916FE" w:rsidRDefault="000916FE" w:rsidP="000916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16F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03DC58E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Microsoft.UI.Input</w:t>
                      </w:r>
                      <w:proofErr w:type="spellEnd"/>
                      <w:proofErr w:type="gram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CD0BB0C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EA4628C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3656EA0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551BAD5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B793487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Microsoft.UI.Xaml.Markup</w:t>
                      </w:r>
                      <w:proofErr w:type="spellEnd"/>
                      <w:proofErr w:type="gram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3E0ECE6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6ECDC77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7D2A1D1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56968792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DBD22A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DipadControl</w:t>
                      </w:r>
                      <w:proofErr w:type="spell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71A8533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F74DD9A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916FE">
                        <w:rPr>
                          <w:rFonts w:ascii="Consolas" w:hAnsi="Consolas" w:cs="Cascadia Mono"/>
                          <w:color w:val="2B91AF"/>
                        </w:rPr>
                        <w:t>DipadDirection</w:t>
                      </w:r>
                      <w:proofErr w:type="spellEnd"/>
                    </w:p>
                    <w:p w14:paraId="51664253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B0B3AC6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   Up,</w:t>
                      </w:r>
                    </w:p>
                    <w:p w14:paraId="58DAA8DA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   Down,</w:t>
                      </w:r>
                    </w:p>
                    <w:p w14:paraId="578C94C0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   Left,</w:t>
                      </w:r>
                    </w:p>
                    <w:p w14:paraId="4733769F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   Right</w:t>
                      </w:r>
                    </w:p>
                    <w:p w14:paraId="1C5A88AE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83A49A9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F28B90D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916FE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16FE">
                        <w:rPr>
                          <w:rFonts w:ascii="Consolas" w:hAnsi="Consolas" w:cs="Cascadia Mono"/>
                          <w:color w:val="2B91AF"/>
                        </w:rPr>
                        <w:t>Dipad</w:t>
                      </w:r>
                      <w:proofErr w:type="spell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Grid</w:t>
                      </w:r>
                    </w:p>
                    <w:p w14:paraId="68500DB3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2A6E08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916FE">
                        <w:rPr>
                          <w:rFonts w:ascii="Consolas" w:hAnsi="Consolas" w:cs="Cascadia Mono"/>
                          <w:color w:val="008000"/>
                        </w:rPr>
                        <w:t>// Constants, Event, Dependency Property &amp; Property</w:t>
                      </w:r>
                    </w:p>
                    <w:p w14:paraId="10CC193A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0F08444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916FE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0916FE">
                        <w:rPr>
                          <w:rFonts w:ascii="Consolas" w:hAnsi="Consolas" w:cs="Cascadia Mono"/>
                          <w:color w:val="008000"/>
                        </w:rPr>
                        <w:t>GetPath</w:t>
                      </w:r>
                      <w:proofErr w:type="spellEnd"/>
                      <w:r w:rsidRPr="000916FE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0916FE">
                        <w:rPr>
                          <w:rFonts w:ascii="Consolas" w:hAnsi="Consolas" w:cs="Cascadia Mono"/>
                          <w:color w:val="008000"/>
                        </w:rPr>
                        <w:t>GetDirection</w:t>
                      </w:r>
                      <w:proofErr w:type="spellEnd"/>
                      <w:r w:rsidRPr="000916FE">
                        <w:rPr>
                          <w:rFonts w:ascii="Consolas" w:hAnsi="Consolas" w:cs="Cascadia Mono"/>
                          <w:color w:val="008000"/>
                        </w:rPr>
                        <w:t xml:space="preserve"> Methods</w:t>
                      </w:r>
                    </w:p>
                    <w:p w14:paraId="260ECF0A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1297E2A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916FE">
                        <w:rPr>
                          <w:rFonts w:ascii="Consolas" w:hAnsi="Consolas" w:cs="Cascadia Mono"/>
                          <w:color w:val="008000"/>
                        </w:rPr>
                        <w:t>// Add Method</w:t>
                      </w:r>
                    </w:p>
                    <w:p w14:paraId="4FD9D3D5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2A067E8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916FE">
                        <w:rPr>
                          <w:rFonts w:ascii="Consolas" w:hAnsi="Consolas" w:cs="Cascadia Mono"/>
                          <w:color w:val="008000"/>
                        </w:rPr>
                        <w:t>// Constructor</w:t>
                      </w:r>
                    </w:p>
                    <w:p w14:paraId="0EBF296B" w14:textId="77777777" w:rsidR="000916FE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56A4A458" w:rsidR="004D2F8B" w:rsidRPr="000916FE" w:rsidRDefault="000916FE" w:rsidP="000916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16F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0B21EF3A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the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CE2BC9">
        <w:rPr>
          <w:rFonts w:ascii="Consolas" w:hAnsi="Consolas" w:cs="Segoe UI"/>
          <w:b/>
          <w:bCs/>
        </w:rPr>
        <w:t>DipadControl</w:t>
      </w:r>
      <w:proofErr w:type="spellEnd"/>
      <w:r w:rsidR="00D3638D">
        <w:rPr>
          <w:rFonts w:cs="Segoe UI"/>
        </w:rPr>
        <w:t xml:space="preserve"> </w:t>
      </w:r>
      <w:r w:rsidR="000916FE">
        <w:rPr>
          <w:rFonts w:cs="Segoe UI"/>
        </w:rPr>
        <w:t>with</w:t>
      </w:r>
      <w:r w:rsidR="00CE2BC9">
        <w:rPr>
          <w:rFonts w:cs="Segoe UI"/>
        </w:rPr>
        <w:t xml:space="preserve"> a</w:t>
      </w:r>
      <w:r w:rsidR="002043DD">
        <w:rPr>
          <w:rFonts w:cs="Segoe UI"/>
        </w:rPr>
        <w:t xml:space="preserve">n </w:t>
      </w:r>
      <w:proofErr w:type="spellStart"/>
      <w:r w:rsidR="002043DD" w:rsidRPr="002043DD">
        <w:rPr>
          <w:rFonts w:ascii="Consolas" w:hAnsi="Consolas" w:cs="Segoe UI"/>
          <w:b/>
          <w:bCs/>
        </w:rPr>
        <w:t>enum</w:t>
      </w:r>
      <w:proofErr w:type="spellEnd"/>
      <w:r w:rsidR="002043DD">
        <w:rPr>
          <w:rFonts w:cs="Segoe UI"/>
        </w:rPr>
        <w:t xml:space="preserve"> for the </w:t>
      </w:r>
      <w:r w:rsidR="002043DD" w:rsidRPr="002043DD">
        <w:rPr>
          <w:rFonts w:cs="Segoe UI"/>
          <w:b/>
          <w:bCs/>
        </w:rPr>
        <w:t>Directions</w:t>
      </w:r>
      <w:r w:rsidR="002043DD">
        <w:rPr>
          <w:rFonts w:cs="Segoe UI"/>
        </w:rPr>
        <w:t xml:space="preserve"> 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proofErr w:type="spellStart"/>
      <w:r w:rsidR="00CE2BC9" w:rsidRPr="00CE2BC9">
        <w:rPr>
          <w:rFonts w:ascii="Consolas" w:hAnsi="Consolas" w:cs="Segoe UI"/>
          <w:b/>
          <w:bCs/>
        </w:rPr>
        <w:t>Dipad</w:t>
      </w:r>
      <w:proofErr w:type="spellEnd"/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the </w:t>
      </w:r>
      <w:r w:rsidRPr="00F006E2">
        <w:rPr>
          <w:rFonts w:cs="Segoe UI"/>
          <w:b/>
          <w:bCs/>
        </w:rPr>
        <w:t>User Control</w:t>
      </w:r>
      <w:r>
        <w:rPr>
          <w:rFonts w:cs="Segoe UI"/>
        </w:rPr>
        <w:t xml:space="preserve"> for the</w:t>
      </w:r>
      <w:r w:rsidR="002D0CB8">
        <w:rPr>
          <w:rFonts w:cs="Segoe UI"/>
        </w:rPr>
        <w:t xml:space="preserve"> </w:t>
      </w:r>
      <w:r w:rsidR="00CE2BC9">
        <w:rPr>
          <w:rFonts w:cs="Segoe UI"/>
          <w:b/>
          <w:bCs/>
        </w:rPr>
        <w:t>Directional Pad</w:t>
      </w:r>
      <w:r w:rsidR="00CE2BC9">
        <w:rPr>
          <w:rFonts w:cs="Segoe UI"/>
        </w:rPr>
        <w:t>.</w:t>
      </w:r>
    </w:p>
    <w:p w14:paraId="5A55D8C6" w14:textId="479B9572" w:rsidR="00C265C1" w:rsidRDefault="00C265C1"/>
    <w:p w14:paraId="3BFF5286" w14:textId="79FFD901" w:rsidR="000449A3" w:rsidRDefault="000449A3" w:rsidP="000449A3">
      <w:pPr>
        <w:pStyle w:val="Heading2"/>
      </w:pPr>
      <w:r>
        <w:t xml:space="preserve">Step </w:t>
      </w:r>
      <w:r w:rsidR="002043DD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366C5964" w:rsidR="000449A3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0916FE">
        <w:rPr>
          <w:rFonts w:ascii="Consolas" w:hAnsi="Consolas"/>
          <w:b/>
          <w:bCs/>
        </w:rPr>
        <w:t>DipadControl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proofErr w:type="spellStart"/>
      <w:r w:rsidR="000916FE" w:rsidRPr="000916FE">
        <w:rPr>
          <w:rFonts w:ascii="Consolas" w:hAnsi="Consolas" w:cs="Segoe UI"/>
          <w:b/>
          <w:bCs/>
        </w:rPr>
        <w:t>Dipad</w:t>
      </w:r>
      <w:proofErr w:type="spellEnd"/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0916FE" w:rsidRPr="000916FE">
        <w:rPr>
          <w:rFonts w:ascii="Consolas" w:hAnsi="Consolas" w:cs="Segoe UI"/>
          <w:b/>
          <w:bCs/>
        </w:rPr>
        <w:t>Constants, Event, Dependency Property</w:t>
      </w:r>
      <w:r w:rsidR="000916FE">
        <w:rPr>
          <w:rFonts w:ascii="Consolas" w:hAnsi="Consolas" w:cs="Segoe UI"/>
          <w:b/>
          <w:bCs/>
        </w:rPr>
        <w:t xml:space="preserve"> &amp;</w:t>
      </w:r>
      <w:r w:rsidR="000916FE" w:rsidRPr="000916FE">
        <w:rPr>
          <w:rFonts w:ascii="Consolas" w:hAnsi="Consolas" w:cs="Segoe UI"/>
          <w:b/>
          <w:bCs/>
        </w:rPr>
        <w:t xml:space="preserve"> Property</w:t>
      </w:r>
      <w:r w:rsidR="000916FE" w:rsidRPr="000916FE">
        <w:rPr>
          <w:rFonts w:cs="Segoe UI"/>
        </w:rPr>
        <w:t xml:space="preserve"> </w:t>
      </w:r>
      <w:r w:rsidR="000449A3">
        <w:rPr>
          <w:rFonts w:cs="Segoe UI"/>
        </w:rPr>
        <w:t>type the following</w:t>
      </w:r>
      <w:r w:rsidR="005B670D">
        <w:rPr>
          <w:rFonts w:cs="Segoe UI"/>
          <w:b/>
          <w:bCs/>
        </w:rPr>
        <w:t xml:space="preserve"> </w:t>
      </w:r>
      <w:r w:rsidR="000916FE">
        <w:rPr>
          <w:rFonts w:cs="Segoe UI"/>
          <w:b/>
          <w:bCs/>
        </w:rPr>
        <w:t>Constants</w:t>
      </w:r>
      <w:r w:rsidR="000916FE">
        <w:rPr>
          <w:rFonts w:cs="Segoe UI"/>
        </w:rPr>
        <w:t xml:space="preserve">, </w:t>
      </w:r>
      <w:r w:rsidR="000916FE">
        <w:rPr>
          <w:rFonts w:cs="Segoe UI"/>
          <w:b/>
          <w:bCs/>
        </w:rPr>
        <w:t>Event</w:t>
      </w:r>
      <w:r w:rsidR="000916FE">
        <w:rPr>
          <w:rFonts w:cs="Segoe UI"/>
        </w:rPr>
        <w:t xml:space="preserve">, </w:t>
      </w:r>
      <w:r w:rsidR="000916FE">
        <w:rPr>
          <w:rFonts w:cs="Segoe UI"/>
          <w:b/>
          <w:bCs/>
        </w:rPr>
        <w:t xml:space="preserve">Dependency Property </w:t>
      </w:r>
      <w:r w:rsidR="000916FE">
        <w:rPr>
          <w:rFonts w:cs="Segoe UI"/>
        </w:rPr>
        <w:t xml:space="preserve">and </w:t>
      </w:r>
      <w:r w:rsidR="000916FE">
        <w:rPr>
          <w:rFonts w:cs="Segoe UI"/>
          <w:b/>
          <w:bCs/>
        </w:rPr>
        <w:t>Property</w:t>
      </w:r>
      <w:r w:rsidR="000449A3"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90DE1D5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3;</w:t>
                            </w:r>
                            <w:proofErr w:type="gramEnd"/>
                          </w:p>
                          <w:p w14:paraId="649D6F56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_up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A31515"/>
                              </w:rPr>
                              <w:t>"M 0,0 40,0 40,60 20,80 0,60 0,0 z</w:t>
                            </w:r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6C5109C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_down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A31515"/>
                              </w:rPr>
                              <w:t>"M 0,20 20,0 40,20 40,80 0,80 z</w:t>
                            </w:r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11AE665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_left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A31515"/>
                              </w:rPr>
                              <w:t>"M 0,0 60,0 80,20 60,40 0,40 z</w:t>
                            </w:r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005939A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_right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A31515"/>
                              </w:rPr>
                              <w:t>"M 0,20 20,0 80,0 80,40 20,40 z</w:t>
                            </w:r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0FC256E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34C66D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delegate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2B91AF"/>
                              </w:rPr>
                              <w:t>DirectionEvent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Direction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rection);</w:t>
                            </w:r>
                          </w:p>
                          <w:p w14:paraId="17AD18CB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event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DirectionEvent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Direction;</w:t>
                            </w:r>
                            <w:proofErr w:type="gramEnd"/>
                          </w:p>
                          <w:p w14:paraId="669CEB60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CFEB497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4262E237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),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(Brush),</w:t>
                            </w:r>
                          </w:p>
                          <w:p w14:paraId="668D3E41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39A417E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CF5E9B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Foreground</w:t>
                            </w:r>
                          </w:p>
                          <w:p w14:paraId="316D465D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8312065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rush)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1FB4AEE4" w14:textId="77777777" w:rsidR="008B237B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6C200018" w14:textId="71A61F64" w:rsidR="000449A3" w:rsidRPr="008B237B" w:rsidRDefault="008B237B" w:rsidP="008B237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B237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90DE1D5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3;</w:t>
                      </w:r>
                      <w:proofErr w:type="gramEnd"/>
                    </w:p>
                    <w:p w14:paraId="649D6F56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path_up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8B237B">
                        <w:rPr>
                          <w:rFonts w:ascii="Consolas" w:hAnsi="Consolas" w:cs="Cascadia Mono"/>
                          <w:color w:val="A31515"/>
                        </w:rPr>
                        <w:t>"M 0,0 40,0 40,60 20,80 0,60 0,0 z</w:t>
                      </w:r>
                      <w:proofErr w:type="gramStart"/>
                      <w:r w:rsidRPr="008B237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6C5109C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path_down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8B237B">
                        <w:rPr>
                          <w:rFonts w:ascii="Consolas" w:hAnsi="Consolas" w:cs="Cascadia Mono"/>
                          <w:color w:val="A31515"/>
                        </w:rPr>
                        <w:t>"M 0,20 20,0 40,20 40,80 0,80 z</w:t>
                      </w:r>
                      <w:proofErr w:type="gramStart"/>
                      <w:r w:rsidRPr="008B237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11AE665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path_left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8B237B">
                        <w:rPr>
                          <w:rFonts w:ascii="Consolas" w:hAnsi="Consolas" w:cs="Cascadia Mono"/>
                          <w:color w:val="A31515"/>
                        </w:rPr>
                        <w:t>"M 0,0 60,0 80,20 60,40 0,40 z</w:t>
                      </w:r>
                      <w:proofErr w:type="gramStart"/>
                      <w:r w:rsidRPr="008B237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005939A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path_right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8B237B">
                        <w:rPr>
                          <w:rFonts w:ascii="Consolas" w:hAnsi="Consolas" w:cs="Cascadia Mono"/>
                          <w:color w:val="A31515"/>
                        </w:rPr>
                        <w:t>"M 0,20 20,0 80,0 80,40 20,40 z</w:t>
                      </w:r>
                      <w:proofErr w:type="gramStart"/>
                      <w:r w:rsidRPr="008B237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0FC256E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34C66D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delegate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B237B">
                        <w:rPr>
                          <w:rFonts w:ascii="Consolas" w:hAnsi="Consolas" w:cs="Cascadia Mono"/>
                          <w:color w:val="2B91AF"/>
                        </w:rPr>
                        <w:t>DirectionEvent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DipadDirection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direction);</w:t>
                      </w:r>
                    </w:p>
                    <w:p w14:paraId="17AD18CB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event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DirectionEvent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Direction;</w:t>
                      </w:r>
                      <w:proofErr w:type="gramEnd"/>
                    </w:p>
                    <w:p w14:paraId="669CEB60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CFEB497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4262E237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Foreground),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(Brush),</w:t>
                      </w:r>
                    </w:p>
                    <w:p w14:paraId="668D3E41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Dipad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39A417E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CF5E9B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Brush Foreground</w:t>
                      </w:r>
                    </w:p>
                    <w:p w14:paraId="316D465D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8312065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(Brush)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1FB4AEE4" w14:textId="77777777" w:rsidR="008B237B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B237B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6C200018" w14:textId="71A61F64" w:rsidR="000449A3" w:rsidRPr="008B237B" w:rsidRDefault="008B237B" w:rsidP="008B237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B237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EB8E56" w14:textId="77777777" w:rsidR="000449A3" w:rsidRDefault="000449A3" w:rsidP="000449A3"/>
    <w:p w14:paraId="7E52F666" w14:textId="4C09093D" w:rsidR="000449A3" w:rsidRDefault="008B237B">
      <w:r>
        <w:rPr>
          <w:b/>
          <w:bCs/>
        </w:rPr>
        <w:t>Constants</w:t>
      </w:r>
      <w:r w:rsidR="005B670D">
        <w:t xml:space="preserve"> </w:t>
      </w:r>
      <w:r>
        <w:t xml:space="preserve">include the </w:t>
      </w:r>
      <w:r w:rsidR="00CD1770" w:rsidRPr="00CD1770">
        <w:rPr>
          <w:b/>
          <w:bCs/>
        </w:rPr>
        <w:t>P</w:t>
      </w:r>
      <w:r w:rsidRPr="00CD1770">
        <w:rPr>
          <w:b/>
          <w:bCs/>
        </w:rPr>
        <w:t>aths</w:t>
      </w:r>
      <w:r>
        <w:t xml:space="preserve"> needed to represent the different directional parts of the </w:t>
      </w:r>
      <w:r w:rsidRPr="008B237B">
        <w:rPr>
          <w:b/>
          <w:bCs/>
        </w:rPr>
        <w:t>Directional Pad</w:t>
      </w:r>
      <w:r w:rsidR="00AC4669">
        <w:t xml:space="preserve"> and</w:t>
      </w:r>
      <w:r>
        <w:t xml:space="preserve"> there is also a</w:t>
      </w:r>
      <w:r w:rsidR="00944E93">
        <w:t xml:space="preserve"> </w:t>
      </w:r>
      <w:r w:rsidR="00944E93" w:rsidRPr="00944E93">
        <w:rPr>
          <w:rFonts w:ascii="Consolas" w:hAnsi="Consolas"/>
          <w:b/>
          <w:bCs/>
        </w:rPr>
        <w:t>delegate</w:t>
      </w:r>
      <w:r w:rsidR="00944E93">
        <w:t xml:space="preserve"> along with an</w:t>
      </w:r>
      <w:r>
        <w:t xml:space="preserve"> </w:t>
      </w:r>
      <w:r w:rsidR="00944E93" w:rsidRPr="00944E93">
        <w:rPr>
          <w:rFonts w:ascii="Consolas" w:hAnsi="Consolas"/>
          <w:b/>
          <w:bCs/>
        </w:rPr>
        <w:t>event</w:t>
      </w:r>
      <w:r w:rsidR="00944E93">
        <w:t xml:space="preserve"> for when a particular direction of the </w:t>
      </w:r>
      <w:r w:rsidR="00944E93" w:rsidRPr="00944E93">
        <w:rPr>
          <w:b/>
          <w:bCs/>
        </w:rPr>
        <w:t>Directional Pad</w:t>
      </w:r>
      <w:r w:rsidR="00944E93">
        <w:t xml:space="preserve"> is interacted with</w:t>
      </w:r>
      <w:r w:rsidR="00AC4669">
        <w:t>. There is also</w:t>
      </w:r>
      <w:r w:rsidR="00944E93">
        <w:t xml:space="preserve"> a</w:t>
      </w:r>
      <w:r w:rsidR="00AC4669">
        <w:t xml:space="preserve"> </w:t>
      </w:r>
      <w:r w:rsidR="00AC4669" w:rsidRPr="00AC4669">
        <w:rPr>
          <w:b/>
          <w:bCs/>
        </w:rPr>
        <w:t>Dependency Property</w:t>
      </w:r>
      <w:r w:rsidR="00AC4669">
        <w:t xml:space="preserve"> and</w:t>
      </w:r>
      <w:r w:rsidR="00944E93">
        <w:t xml:space="preserve"> </w:t>
      </w:r>
      <w:r w:rsidR="00944E93" w:rsidRPr="00944E93">
        <w:rPr>
          <w:b/>
          <w:bCs/>
        </w:rPr>
        <w:t>Property</w:t>
      </w:r>
      <w:r w:rsidR="00944E93">
        <w:t xml:space="preserve"> for the </w:t>
      </w:r>
      <w:r w:rsidR="00944E93" w:rsidRPr="00944E93">
        <w:rPr>
          <w:rFonts w:ascii="Consolas" w:hAnsi="Consolas"/>
          <w:b/>
          <w:bCs/>
        </w:rPr>
        <w:t>Foreground</w:t>
      </w:r>
      <w:r w:rsidR="00944E93">
        <w:t xml:space="preserve"> of the </w:t>
      </w:r>
      <w:r w:rsidR="00944E93" w:rsidRPr="00944E93">
        <w:rPr>
          <w:b/>
          <w:bCs/>
        </w:rPr>
        <w:t>Directional Pad</w:t>
      </w:r>
      <w:r w:rsidR="00944E93">
        <w:t>.</w:t>
      </w:r>
    </w:p>
    <w:p w14:paraId="6FCA9D77" w14:textId="77777777" w:rsidR="00AC4669" w:rsidRDefault="00AC466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ACC247" w14:textId="0F45473D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AC4669">
        <w:t>7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62E09EBC" w:rsidR="00F27D3D" w:rsidRDefault="00AC4669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Dipad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Pr="000916FE">
        <w:rPr>
          <w:rFonts w:ascii="Consolas" w:hAnsi="Consolas" w:cs="Segoe UI"/>
          <w:b/>
          <w:bCs/>
        </w:rPr>
        <w:t>Dipad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>after the</w:t>
      </w:r>
      <w:r>
        <w:rPr>
          <w:rFonts w:cs="Segoe UI"/>
          <w:b/>
          <w:bCs/>
        </w:rPr>
        <w:t xml:space="preserve"> </w:t>
      </w:r>
      <w:r w:rsidR="00F27D3D">
        <w:rPr>
          <w:rFonts w:cs="Segoe UI"/>
          <w:b/>
          <w:bCs/>
        </w:rPr>
        <w:t>Comment</w:t>
      </w:r>
      <w:r w:rsidR="00F27D3D">
        <w:rPr>
          <w:rFonts w:cs="Segoe UI"/>
        </w:rPr>
        <w:t xml:space="preserve"> of </w:t>
      </w:r>
      <w:r w:rsidR="00F27D3D" w:rsidRPr="00F75A6D">
        <w:rPr>
          <w:rFonts w:ascii="Consolas" w:hAnsi="Consolas" w:cs="Segoe UI"/>
          <w:b/>
          <w:bCs/>
        </w:rPr>
        <w:t>//</w:t>
      </w:r>
      <w:r w:rsidR="00F27D3D">
        <w:rPr>
          <w:rFonts w:ascii="Consolas" w:hAnsi="Consolas" w:cs="Segoe UI"/>
          <w:b/>
          <w:bCs/>
        </w:rPr>
        <w:t xml:space="preserve"> </w:t>
      </w:r>
      <w:proofErr w:type="spellStart"/>
      <w:r w:rsidRPr="00AC4669">
        <w:rPr>
          <w:rFonts w:ascii="Consolas" w:hAnsi="Consolas" w:cs="Segoe UI"/>
          <w:b/>
          <w:bCs/>
        </w:rPr>
        <w:t>GetPath</w:t>
      </w:r>
      <w:proofErr w:type="spellEnd"/>
      <w:r w:rsidRPr="00AC4669">
        <w:rPr>
          <w:rFonts w:ascii="Consolas" w:hAnsi="Consolas" w:cs="Segoe UI"/>
          <w:b/>
          <w:bCs/>
        </w:rPr>
        <w:t xml:space="preserve"> &amp; </w:t>
      </w:r>
      <w:proofErr w:type="spellStart"/>
      <w:r w:rsidRPr="00AC4669">
        <w:rPr>
          <w:rFonts w:ascii="Consolas" w:hAnsi="Consolas" w:cs="Segoe UI"/>
          <w:b/>
          <w:bCs/>
        </w:rPr>
        <w:t>GetDirection</w:t>
      </w:r>
      <w:proofErr w:type="spellEnd"/>
      <w:r w:rsidRPr="00AC4669">
        <w:rPr>
          <w:rFonts w:ascii="Consolas" w:hAnsi="Consolas" w:cs="Segoe UI"/>
          <w:b/>
          <w:bCs/>
        </w:rPr>
        <w:t xml:space="preserve"> Methods</w:t>
      </w:r>
      <w:r w:rsidR="009B0336" w:rsidRPr="00F006E2">
        <w:rPr>
          <w:rFonts w:cs="Segoe UI"/>
        </w:rPr>
        <w:t xml:space="preserve"> </w:t>
      </w:r>
      <w:r w:rsidR="00F27D3D">
        <w:rPr>
          <w:rFonts w:cs="Segoe UI"/>
        </w:rPr>
        <w:t xml:space="preserve">type the following </w:t>
      </w:r>
      <w:r w:rsidR="00F006E2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 w:rsidR="00F27D3D"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703BE73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th </w:t>
                            </w:r>
                            <w:proofErr w:type="spellStart"/>
                            <w:proofErr w:type="gram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ath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 </w:t>
                            </w:r>
                          </w:p>
                          <w:p w14:paraId="45AE29B4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Path)</w:t>
                            </w:r>
                            <w:proofErr w:type="spell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XamlReader.Load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4582B5C2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8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800000"/>
                              </w:rPr>
                              <w:t>@$"&lt;Path xmlns='http://schemas.microsoft.com/winfx/2006/xaml/presentation'&gt;</w:t>
                            </w:r>
                          </w:p>
                          <w:p w14:paraId="4283A560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8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           &lt;</w:t>
                            </w:r>
                            <w:proofErr w:type="spellStart"/>
                            <w:r w:rsidRPr="00AC4669">
                              <w:rPr>
                                <w:rFonts w:ascii="Consolas" w:hAnsi="Consolas" w:cs="Cascadia Mono"/>
                                <w:color w:val="800000"/>
                              </w:rPr>
                              <w:t>Path.Data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800000"/>
                              </w:rPr>
                              <w:t>&gt;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{value}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800000"/>
                              </w:rPr>
                              <w:t>&lt;/</w:t>
                            </w:r>
                            <w:proofErr w:type="spellStart"/>
                            <w:r w:rsidRPr="00AC4669">
                              <w:rPr>
                                <w:rFonts w:ascii="Consolas" w:hAnsi="Consolas" w:cs="Cascadia Mono"/>
                                <w:color w:val="800000"/>
                              </w:rPr>
                              <w:t>Path.Data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800000"/>
                              </w:rPr>
                              <w:t>&gt;</w:t>
                            </w:r>
                          </w:p>
                          <w:p w14:paraId="4F6C1BCE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800000"/>
                              </w:rPr>
                              <w:t xml:space="preserve">        &lt;/Path&gt;"</w:t>
                            </w:r>
                            <w:proofErr w:type="gram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1739611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A50B0B0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Direction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149737B8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8413C61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th = (Path)</w:t>
                            </w:r>
                            <w:proofErr w:type="gram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sender;</w:t>
                            </w:r>
                            <w:proofErr w:type="gramEnd"/>
                          </w:p>
                          <w:p w14:paraId="49B600FF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 = </w:t>
                            </w:r>
                            <w:proofErr w:type="spellStart"/>
                            <w:proofErr w:type="gram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e.GetCurrentPoint</w:t>
                            </w:r>
                            <w:proofErr w:type="spellEnd"/>
                            <w:proofErr w:type="gram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6511379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re = (</w:t>
                            </w:r>
                            <w:proofErr w:type="spellStart"/>
                            <w:proofErr w:type="gram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e.Pointer.PointerDeviceType</w:t>
                            </w:r>
                            <w:proofErr w:type="spellEnd"/>
                            <w:proofErr w:type="gram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DeviceType.Mouse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</w:p>
                          <w:p w14:paraId="4F64E4D2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Properties.IsLeftButtonPressed</w:t>
                            </w:r>
                            <w:proofErr w:type="spellEnd"/>
                            <w:proofErr w:type="gram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proofErr w:type="spell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IsInContact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CAB1A49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fire)</w:t>
                            </w:r>
                          </w:p>
                          <w:p w14:paraId="7B1C6617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B857F10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Direction?.</w:t>
                            </w:r>
                            <w:proofErr w:type="gram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Invoke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(path, (</w:t>
                            </w:r>
                            <w:proofErr w:type="spell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Direction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B684249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Parse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C4669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Direction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Name</w:t>
                            </w:r>
                            <w:proofErr w:type="spellEnd"/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09C3AA36" w14:textId="77777777" w:rsidR="00AC4669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C19BDAE" w14:textId="32659C3B" w:rsidR="0086575A" w:rsidRPr="00AC4669" w:rsidRDefault="00AC4669" w:rsidP="00AC46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C466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703BE73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Path </w:t>
                      </w:r>
                      <w:proofErr w:type="spellStart"/>
                      <w:proofErr w:type="gram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GetPath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 </w:t>
                      </w:r>
                    </w:p>
                    <w:p w14:paraId="45AE29B4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(Path)</w:t>
                      </w:r>
                      <w:proofErr w:type="spell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XamlReader.Load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4582B5C2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8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C4669">
                        <w:rPr>
                          <w:rFonts w:ascii="Consolas" w:hAnsi="Consolas" w:cs="Cascadia Mono"/>
                          <w:color w:val="800000"/>
                        </w:rPr>
                        <w:t>@$"&lt;Path xmlns='http://schemas.microsoft.com/winfx/2006/xaml/presentation'&gt;</w:t>
                      </w:r>
                    </w:p>
                    <w:p w14:paraId="4283A560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8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800000"/>
                        </w:rPr>
                        <w:t xml:space="preserve">            &lt;</w:t>
                      </w:r>
                      <w:proofErr w:type="spellStart"/>
                      <w:r w:rsidRPr="00AC4669">
                        <w:rPr>
                          <w:rFonts w:ascii="Consolas" w:hAnsi="Consolas" w:cs="Cascadia Mono"/>
                          <w:color w:val="800000"/>
                        </w:rPr>
                        <w:t>Path.Data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800000"/>
                        </w:rPr>
                        <w:t>&gt;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{value}</w:t>
                      </w:r>
                      <w:r w:rsidRPr="00AC4669">
                        <w:rPr>
                          <w:rFonts w:ascii="Consolas" w:hAnsi="Consolas" w:cs="Cascadia Mono"/>
                          <w:color w:val="800000"/>
                        </w:rPr>
                        <w:t>&lt;/</w:t>
                      </w:r>
                      <w:proofErr w:type="spellStart"/>
                      <w:r w:rsidRPr="00AC4669">
                        <w:rPr>
                          <w:rFonts w:ascii="Consolas" w:hAnsi="Consolas" w:cs="Cascadia Mono"/>
                          <w:color w:val="800000"/>
                        </w:rPr>
                        <w:t>Path.Data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800000"/>
                        </w:rPr>
                        <w:t>&gt;</w:t>
                      </w:r>
                    </w:p>
                    <w:p w14:paraId="4F6C1BCE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800000"/>
                        </w:rPr>
                        <w:t xml:space="preserve">        &lt;/Path&gt;"</w:t>
                      </w:r>
                      <w:proofErr w:type="gram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1739611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A50B0B0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GetDirection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149737B8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8413C61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path = (Path)</w:t>
                      </w:r>
                      <w:proofErr w:type="gram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sender;</w:t>
                      </w:r>
                      <w:proofErr w:type="gramEnd"/>
                    </w:p>
                    <w:p w14:paraId="49B600FF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point = </w:t>
                      </w:r>
                      <w:proofErr w:type="spellStart"/>
                      <w:proofErr w:type="gram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e.GetCurrentPoint</w:t>
                      </w:r>
                      <w:proofErr w:type="spellEnd"/>
                      <w:proofErr w:type="gram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6511379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fire = (</w:t>
                      </w:r>
                      <w:proofErr w:type="spellStart"/>
                      <w:proofErr w:type="gram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e.Pointer.PointerDeviceType</w:t>
                      </w:r>
                      <w:proofErr w:type="spellEnd"/>
                      <w:proofErr w:type="gram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PointerDeviceType.Mouse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</w:p>
                    <w:p w14:paraId="4F64E4D2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point.Properties.IsLeftButtonPressed</w:t>
                      </w:r>
                      <w:proofErr w:type="spellEnd"/>
                      <w:proofErr w:type="gram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proofErr w:type="spell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point.IsInContact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CAB1A49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(fire)</w:t>
                      </w:r>
                    </w:p>
                    <w:p w14:paraId="7B1C6617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B857F10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Direction?.</w:t>
                      </w:r>
                      <w:proofErr w:type="gram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Invoke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(path, (</w:t>
                      </w:r>
                      <w:proofErr w:type="spell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DipadDirection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B684249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Enum.Parse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AC4669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DipadDirection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path.Name</w:t>
                      </w:r>
                      <w:proofErr w:type="spellEnd"/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09C3AA36" w14:textId="77777777" w:rsidR="00AC4669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C19BDAE" w14:textId="32659C3B" w:rsidR="0086575A" w:rsidRPr="00AC4669" w:rsidRDefault="00AC4669" w:rsidP="00AC46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C466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5EE90703" w14:textId="272F72E4" w:rsidR="00B00D1A" w:rsidRPr="00905135" w:rsidRDefault="00AC4669">
      <w:pPr>
        <w:rPr>
          <w:rFonts w:cs="Segoe UI"/>
        </w:rPr>
      </w:pPr>
      <w:r>
        <w:rPr>
          <w:rFonts w:cs="Segoe UI"/>
        </w:rPr>
        <w:t>The</w:t>
      </w:r>
      <w:r w:rsidR="00F006E2">
        <w:rPr>
          <w:rFonts w:cs="Segoe UI"/>
        </w:rPr>
        <w:t xml:space="preserve"> </w:t>
      </w:r>
      <w:r w:rsidR="00C27105">
        <w:rPr>
          <w:rFonts w:cs="Segoe UI"/>
          <w:b/>
          <w:bCs/>
        </w:rPr>
        <w:t>M</w:t>
      </w:r>
      <w:r w:rsidR="00F006E2" w:rsidRPr="00F006E2">
        <w:rPr>
          <w:rFonts w:cs="Segoe UI"/>
          <w:b/>
          <w:bCs/>
        </w:rPr>
        <w:t>ethod</w:t>
      </w:r>
      <w:r w:rsidR="00F006E2">
        <w:rPr>
          <w:rFonts w:cs="Segoe UI"/>
        </w:rPr>
        <w:t xml:space="preserve"> </w:t>
      </w:r>
      <w:r>
        <w:rPr>
          <w:rFonts w:cs="Segoe UI"/>
        </w:rPr>
        <w:t xml:space="preserve">of </w:t>
      </w:r>
      <w:proofErr w:type="spellStart"/>
      <w:r w:rsidRPr="00AC4669">
        <w:rPr>
          <w:rFonts w:ascii="Consolas" w:hAnsi="Consolas" w:cs="Segoe UI"/>
          <w:b/>
          <w:bCs/>
        </w:rPr>
        <w:t>GetPath</w:t>
      </w:r>
      <w:proofErr w:type="spellEnd"/>
      <w:r>
        <w:rPr>
          <w:rFonts w:cs="Segoe UI"/>
        </w:rPr>
        <w:t xml:space="preserve"> will be used to obtain a </w:t>
      </w:r>
      <w:r w:rsidRPr="00AC4669">
        <w:rPr>
          <w:rFonts w:ascii="Consolas" w:hAnsi="Consolas" w:cs="Segoe UI"/>
          <w:b/>
          <w:bCs/>
        </w:rPr>
        <w:t>Path</w:t>
      </w:r>
      <w:r>
        <w:rPr>
          <w:rFonts w:cs="Segoe UI"/>
        </w:rPr>
        <w:t xml:space="preserve"> from the </w:t>
      </w:r>
      <w:r w:rsidRPr="00AC4669">
        <w:rPr>
          <w:rFonts w:cs="Segoe UI"/>
          <w:b/>
          <w:bCs/>
        </w:rPr>
        <w:t>Constants</w:t>
      </w:r>
      <w:r>
        <w:rPr>
          <w:rFonts w:cs="Segoe UI"/>
        </w:rPr>
        <w:t xml:space="preserve"> defined earlier and </w:t>
      </w:r>
      <w:proofErr w:type="spellStart"/>
      <w:r w:rsidRPr="00AC4669">
        <w:rPr>
          <w:rFonts w:ascii="Consolas" w:hAnsi="Consolas" w:cs="Segoe UI"/>
          <w:b/>
          <w:bCs/>
        </w:rPr>
        <w:t>GetDirection</w:t>
      </w:r>
      <w:proofErr w:type="spellEnd"/>
      <w:r>
        <w:rPr>
          <w:rFonts w:cs="Segoe UI"/>
        </w:rPr>
        <w:t xml:space="preserve"> will determine if the </w:t>
      </w:r>
      <w:r w:rsidRPr="00AC4669">
        <w:rPr>
          <w:rFonts w:cs="Segoe UI"/>
          <w:b/>
          <w:bCs/>
        </w:rPr>
        <w:t>Directional Pad</w:t>
      </w:r>
      <w:r>
        <w:rPr>
          <w:rFonts w:cs="Segoe UI"/>
        </w:rPr>
        <w:t xml:space="preserve"> has been interacted with and for which </w:t>
      </w:r>
      <w:r w:rsidRPr="00AC4669">
        <w:rPr>
          <w:rFonts w:cs="Segoe UI"/>
          <w:b/>
          <w:bCs/>
        </w:rPr>
        <w:t>Direction</w:t>
      </w:r>
      <w:r>
        <w:rPr>
          <w:rFonts w:cs="Segoe UI"/>
        </w:rPr>
        <w:t>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12AAA895" w:rsidR="00282B76" w:rsidRDefault="00282B76" w:rsidP="00282B76">
      <w:pPr>
        <w:pStyle w:val="Heading2"/>
      </w:pPr>
      <w:r>
        <w:lastRenderedPageBreak/>
        <w:t xml:space="preserve">Step </w:t>
      </w:r>
      <w:r w:rsidR="00F8687D">
        <w:t>8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23ADD50F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Dipad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Pr="000916FE">
        <w:rPr>
          <w:rFonts w:ascii="Consolas" w:hAnsi="Consolas" w:cs="Segoe UI"/>
          <w:b/>
          <w:bCs/>
        </w:rPr>
        <w:t>Dipad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F80777" w:rsidRPr="00F80777">
        <w:rPr>
          <w:rFonts w:ascii="Consolas" w:hAnsi="Consolas" w:cs="Segoe UI"/>
          <w:b/>
          <w:bCs/>
        </w:rPr>
        <w:t>Add Method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 w:rsidR="00751DCE">
        <w:rPr>
          <w:rFonts w:cs="Segoe UI"/>
          <w:b/>
          <w:bCs/>
        </w:rPr>
        <w:t>Method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7E32D23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14788B6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Direction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rection,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</w:t>
                            </w:r>
                          </w:p>
                          <w:p w14:paraId="7054754C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,</w:t>
                            </w:r>
                          </w:p>
                          <w:p w14:paraId="7324D3E0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pan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pan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6E12E89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vertical =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7C328D7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horizontal =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502AF99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3176537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th =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ath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</w:t>
                            </w:r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392A04A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Margin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hickness(5);</w:t>
                            </w:r>
                          </w:p>
                          <w:p w14:paraId="2B1BD7EE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Name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direction.ToString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6377CE8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 !</w:t>
                            </w:r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79BFBA00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VerticalAlignment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.Value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B4F9D84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 !</w:t>
                            </w:r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485AB32F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HorizontalAlignment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.Value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A98F0EF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SetBinding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Shape.FillProperty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()</w:t>
                            </w:r>
                          </w:p>
                          <w:p w14:paraId="385FD904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154046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th =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Path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)),</w:t>
                            </w:r>
                          </w:p>
                          <w:p w14:paraId="5A4FA4C1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ode =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Mode.TwoWay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C706C76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</w:p>
                          <w:p w14:paraId="3FFDB75F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03707C73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PointerPressed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Direction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62FF74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PointerMoved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Direction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9EEB70B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SetValue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RowProperty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45F0F9C9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SetValue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Property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48AB7739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pan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</w:t>
                            </w:r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7509B26D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SetValue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panProperty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pan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00EEEF2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pan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</w:t>
                            </w:r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27F16A65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.SetValue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panProperty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pan</w:t>
                            </w:r>
                            <w:proofErr w:type="spell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38B6C2C" w14:textId="77777777" w:rsidR="00F8687D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(path);</w:t>
                            </w:r>
                          </w:p>
                          <w:p w14:paraId="2927530B" w14:textId="46C1B8C3" w:rsidR="00282B76" w:rsidRPr="00F8687D" w:rsidRDefault="00F8687D" w:rsidP="00F868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687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7E32D23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14788B6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DipadDirection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direction,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value,</w:t>
                      </w:r>
                    </w:p>
                    <w:p w14:paraId="7054754C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column,</w:t>
                      </w:r>
                    </w:p>
                    <w:p w14:paraId="7324D3E0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?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rowspan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?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columnspan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6E12E89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VerticalAlignment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? vertical =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7C328D7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HorizontalAlignment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? horizontal =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502AF99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3176537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path =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GetPath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value</w:t>
                      </w:r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392A04A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Margin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Thickness(5);</w:t>
                      </w:r>
                    </w:p>
                    <w:p w14:paraId="2B1BD7EE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Name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direction.ToString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6377CE8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vertical !</w:t>
                      </w:r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79BFBA00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VerticalAlignment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vertical.Value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B4F9D84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horizontal !</w:t>
                      </w:r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485AB32F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HorizontalAlignment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horizontal.Value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A98F0EF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SetBinding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Shape.FillProperty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Binding()</w:t>
                      </w:r>
                    </w:p>
                    <w:p w14:paraId="385FD904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154046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    Path =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ropertyPath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Foreground)),</w:t>
                      </w:r>
                    </w:p>
                    <w:p w14:paraId="5A4FA4C1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    Mode =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BindingMode.TwoWay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C706C76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</w:p>
                    <w:p w14:paraId="3FFDB75F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03707C73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PointerPressed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+=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GetDirection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62FF74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PointerMoved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+=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GetDirection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9EEB70B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SetValue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RowProperty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45F0F9C9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SetValue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ColumnProperty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48AB7739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rowspan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!</w:t>
                      </w:r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7509B26D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SetValue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RowSpanProperty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rowspan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00EEEF2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columnspan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!</w:t>
                      </w:r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F8687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27F16A65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path.SetValue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ColumnSpanProperty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columnspan</w:t>
                      </w:r>
                      <w:proofErr w:type="spell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38B6C2C" w14:textId="77777777" w:rsidR="00F8687D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(path);</w:t>
                      </w:r>
                    </w:p>
                    <w:p w14:paraId="2927530B" w14:textId="46C1B8C3" w:rsidR="00282B76" w:rsidRPr="00F8687D" w:rsidRDefault="00F8687D" w:rsidP="00F868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687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7F0FC00B" w14:textId="17D17714" w:rsidR="00282B76" w:rsidRPr="00F8687D" w:rsidRDefault="00F80777">
      <w:pPr>
        <w:rPr>
          <w:rFonts w:cs="Segoe UI"/>
        </w:rPr>
      </w:pPr>
      <w:r w:rsidRPr="00F80777">
        <w:rPr>
          <w:rFonts w:ascii="Consolas" w:hAnsi="Consolas" w:cs="Segoe UI"/>
          <w:b/>
          <w:bCs/>
        </w:rPr>
        <w:t>Add</w:t>
      </w:r>
      <w:r>
        <w:rPr>
          <w:rFonts w:cs="Segoe UI"/>
        </w:rPr>
        <w:t xml:space="preserve"> will be used to add items to the </w:t>
      </w:r>
      <w:r w:rsidR="00F8687D">
        <w:rPr>
          <w:rFonts w:cs="Segoe UI"/>
          <w:b/>
          <w:bCs/>
        </w:rPr>
        <w:t>Directional Pad</w:t>
      </w:r>
      <w:r w:rsidR="00F8687D">
        <w:rPr>
          <w:rFonts w:cs="Segoe UI"/>
        </w:rPr>
        <w:t xml:space="preserve"> for each of the </w:t>
      </w:r>
      <w:r w:rsidR="00F8687D">
        <w:rPr>
          <w:rFonts w:cs="Segoe UI"/>
          <w:b/>
          <w:bCs/>
        </w:rPr>
        <w:t>Directions</w:t>
      </w:r>
      <w:r w:rsidR="00F8687D">
        <w:rPr>
          <w:rFonts w:cs="Segoe UI"/>
        </w:rPr>
        <w:t xml:space="preserve"> along with </w:t>
      </w:r>
      <w:r w:rsidR="00F8687D">
        <w:rPr>
          <w:rFonts w:cs="Segoe UI"/>
          <w:b/>
          <w:bCs/>
        </w:rPr>
        <w:t>Binding</w:t>
      </w:r>
      <w:r w:rsidR="00F8687D">
        <w:rPr>
          <w:rFonts w:cs="Segoe UI"/>
        </w:rPr>
        <w:t xml:space="preserve"> the </w:t>
      </w:r>
      <w:r w:rsidR="00F8687D" w:rsidRPr="00F8687D">
        <w:rPr>
          <w:rFonts w:ascii="Consolas" w:hAnsi="Consolas" w:cs="Segoe UI"/>
          <w:b/>
          <w:bCs/>
        </w:rPr>
        <w:t>Shape</w:t>
      </w:r>
      <w:r w:rsidR="00F8687D">
        <w:rPr>
          <w:rFonts w:cs="Segoe UI"/>
        </w:rPr>
        <w:t xml:space="preserve"> that uses a </w:t>
      </w:r>
      <w:r w:rsidR="00F8687D" w:rsidRPr="00F8687D">
        <w:rPr>
          <w:rFonts w:ascii="Consolas" w:hAnsi="Consolas" w:cs="Segoe UI"/>
          <w:b/>
          <w:bCs/>
        </w:rPr>
        <w:t>Path</w:t>
      </w:r>
      <w:r w:rsidR="00F8687D">
        <w:rPr>
          <w:rFonts w:cs="Segoe UI"/>
        </w:rPr>
        <w:t xml:space="preserve"> with the </w:t>
      </w:r>
      <w:r w:rsidR="00F8687D">
        <w:rPr>
          <w:rFonts w:cs="Segoe UI"/>
          <w:b/>
          <w:bCs/>
        </w:rPr>
        <w:t>Property</w:t>
      </w:r>
      <w:r w:rsidR="00F8687D">
        <w:rPr>
          <w:rFonts w:cs="Segoe UI"/>
        </w:rPr>
        <w:t xml:space="preserve"> of </w:t>
      </w:r>
      <w:r w:rsidR="00F8687D" w:rsidRPr="00F8687D">
        <w:rPr>
          <w:rFonts w:ascii="Consolas" w:hAnsi="Consolas" w:cs="Segoe UI"/>
          <w:b/>
          <w:bCs/>
        </w:rPr>
        <w:t>Foreground</w:t>
      </w:r>
      <w:r w:rsidR="00F8687D">
        <w:rPr>
          <w:rFonts w:cs="Segoe UI"/>
        </w:rPr>
        <w:t xml:space="preserve"> for the </w:t>
      </w:r>
      <w:r w:rsidR="00F8687D" w:rsidRPr="00F8687D">
        <w:rPr>
          <w:rFonts w:cs="Segoe UI"/>
          <w:b/>
          <w:bCs/>
        </w:rPr>
        <w:t>User Control</w:t>
      </w:r>
      <w:r w:rsidR="00F8687D">
        <w:rPr>
          <w:rFonts w:cs="Segoe UI"/>
        </w:rPr>
        <w:t>.</w:t>
      </w:r>
    </w:p>
    <w:p w14:paraId="46D9827A" w14:textId="77777777" w:rsidR="00E92333" w:rsidRDefault="00E92333">
      <w:r>
        <w:br w:type="page"/>
      </w:r>
    </w:p>
    <w:p w14:paraId="21BC20AF" w14:textId="69FF1232" w:rsidR="00E92333" w:rsidRDefault="00E92333" w:rsidP="00E92333">
      <w:pPr>
        <w:pStyle w:val="Heading2"/>
      </w:pPr>
      <w:r>
        <w:lastRenderedPageBreak/>
        <w:t>Step 9</w:t>
      </w:r>
    </w:p>
    <w:p w14:paraId="493E8E40" w14:textId="77777777" w:rsidR="00E92333" w:rsidRDefault="00E92333" w:rsidP="00E92333">
      <w:pPr>
        <w:rPr>
          <w:rFonts w:cs="Segoe UI"/>
          <w:color w:val="000000"/>
        </w:rPr>
      </w:pPr>
    </w:p>
    <w:p w14:paraId="7FE3FB52" w14:textId="59FF65B8" w:rsidR="00E92333" w:rsidRDefault="00E92333" w:rsidP="00E92333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Dipad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Pr="000916FE">
        <w:rPr>
          <w:rFonts w:ascii="Consolas" w:hAnsi="Consolas" w:cs="Segoe UI"/>
          <w:b/>
          <w:bCs/>
        </w:rPr>
        <w:t>Dipad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Constructor</w:t>
      </w:r>
      <w:r w:rsidRPr="00CD1770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Constructor</w:t>
      </w:r>
      <w:r>
        <w:rPr>
          <w:rFonts w:cs="Segoe UI"/>
        </w:rPr>
        <w:t>:</w:t>
      </w:r>
    </w:p>
    <w:p w14:paraId="682D8354" w14:textId="77777777" w:rsidR="00E92333" w:rsidRDefault="00E92333" w:rsidP="00E92333">
      <w:pPr>
        <w:rPr>
          <w:rFonts w:cs="Segoe UI"/>
        </w:rPr>
      </w:pPr>
    </w:p>
    <w:p w14:paraId="3514282D" w14:textId="77777777" w:rsidR="00E92333" w:rsidRPr="00BB323D" w:rsidRDefault="00E92333" w:rsidP="00E9233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E2B130" wp14:editId="7CB4689C">
                <wp:extent cx="6642000" cy="1404620"/>
                <wp:effectExtent l="0" t="0" r="26035" b="12700"/>
                <wp:docPr id="14128031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5A06C5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2B91AF"/>
                              </w:rPr>
                              <w:t>Dipad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68223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3F45F35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=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(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0F550F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E2EFB7A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180,</w:t>
                            </w:r>
                          </w:p>
                          <w:p w14:paraId="2B724D9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180</w:t>
                            </w:r>
                          </w:p>
                          <w:p w14:paraId="5B1669C6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5E4B051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14CCFAB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Clear</w:t>
                            </w:r>
                            <w:proofErr w:type="spellEnd"/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AC7AE75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Clear</w:t>
                            </w:r>
                            <w:proofErr w:type="spellEnd"/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97CA875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0E573DFD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3F1D034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2ECD24B2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F059749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Height = (index == 1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Length.Auto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4897E18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Length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100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UnitType.Star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9B74FDD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);</w:t>
                            </w:r>
                          </w:p>
                          <w:p w14:paraId="587F8F66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0AD2C26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E837D73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Width = (index == 1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Length.Auto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570A834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Length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100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UnitType.Star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DF19D72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);</w:t>
                            </w:r>
                          </w:p>
                          <w:p w14:paraId="5931EDFD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B83D90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Direction.Up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_up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0, 1, 2,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3C28C9E4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Top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3D5F118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Direction.Down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_down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1, 1, 2,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18EE136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Bottom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162B70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Direction.Left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_left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1, 0,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2,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313416E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Left</w:t>
                            </w:r>
                            <w:proofErr w:type="spellEnd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4C20F45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DipadDirection.Right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path_right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1, 1,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2,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3D0C30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Right</w:t>
                            </w:r>
                            <w:proofErr w:type="spellEnd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AD5B77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x =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3EAEE66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6C8871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hild = grid</w:t>
                            </w:r>
                          </w:p>
                          <w:p w14:paraId="75F239A4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89A37B2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(box</w:t>
                            </w:r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9580B73" w14:textId="7F578FE3" w:rsidR="00E92333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E2B130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5A06C5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2B91AF"/>
                        </w:rPr>
                        <w:t>Dipad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68223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3F45F35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grid =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(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0F550F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E2EFB7A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180,</w:t>
                      </w:r>
                    </w:p>
                    <w:p w14:paraId="2B724D9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180</w:t>
                      </w:r>
                    </w:p>
                    <w:p w14:paraId="5B1669C6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5E4B051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14CCFAB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.ColumnDefinitions.Clear</w:t>
                      </w:r>
                      <w:proofErr w:type="spellEnd"/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AC7AE75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.RowDefinitions.Clear</w:t>
                      </w:r>
                      <w:proofErr w:type="spellEnd"/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97CA875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0E573DFD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3F1D034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2ECD24B2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F059749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Height = (index == 1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Length.Auto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4897E18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Length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100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UnitType.Star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9B74FDD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});</w:t>
                      </w:r>
                    </w:p>
                    <w:p w14:paraId="587F8F66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0AD2C26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E837D73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Width = (index == 1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Length.Auto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570A834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Length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100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GridUnitType.Star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DF19D72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});</w:t>
                      </w:r>
                    </w:p>
                    <w:p w14:paraId="5931EDFD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B83D90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grid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DipadDirection.Up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path_up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0, 1, 2,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3C28C9E4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VerticalAlignment.Top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3D5F118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grid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DipadDirection.Down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path_down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1, 1, 2,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18EE136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VerticalAlignment.Bottom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162B70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grid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DipadDirection.Left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path_left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1, 0,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2,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313416E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HorizontalAlignment.Left</w:t>
                      </w:r>
                      <w:proofErr w:type="spellEnd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4C20F45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grid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DipadDirection.Right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path_right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1, 1,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2,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3D0C30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HorizontalAlignment.Right</w:t>
                      </w:r>
                      <w:proofErr w:type="spellEnd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AD5B77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box =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Viewbox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3EAEE66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6C8871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    Child = grid</w:t>
                      </w:r>
                    </w:p>
                    <w:p w14:paraId="75F239A4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89A37B2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(box</w:t>
                      </w:r>
                      <w:proofErr w:type="gramStart"/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9580B73" w14:textId="7F578FE3" w:rsidR="00E92333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1560716" w14:textId="77777777" w:rsidR="00E92333" w:rsidRDefault="00E92333" w:rsidP="00E92333"/>
    <w:p w14:paraId="3C5AAE6F" w14:textId="4A2E1EEA" w:rsidR="00E92333" w:rsidRPr="00CB30AA" w:rsidRDefault="00CB30AA" w:rsidP="00E92333">
      <w:pPr>
        <w:rPr>
          <w:rFonts w:cs="Segoe UI"/>
        </w:rPr>
      </w:pPr>
      <w:r>
        <w:rPr>
          <w:rFonts w:cs="Segoe UI"/>
        </w:rPr>
        <w:t xml:space="preserve">The </w:t>
      </w:r>
      <w:r w:rsidRPr="00CD1770">
        <w:rPr>
          <w:rFonts w:cs="Segoe UI"/>
          <w:b/>
          <w:bCs/>
        </w:rPr>
        <w:t>Constructor</w:t>
      </w:r>
      <w:r w:rsidR="00E92333">
        <w:rPr>
          <w:rFonts w:cs="Segoe UI"/>
        </w:rPr>
        <w:t xml:space="preserve"> will be used </w:t>
      </w:r>
      <w:r>
        <w:rPr>
          <w:rFonts w:cs="Segoe UI"/>
        </w:rPr>
        <w:t xml:space="preserve">to create the look-and-feel of the </w:t>
      </w:r>
      <w:r w:rsidRPr="00CB30AA">
        <w:rPr>
          <w:rFonts w:cs="Segoe UI"/>
          <w:b/>
          <w:bCs/>
        </w:rPr>
        <w:t>User Control</w:t>
      </w:r>
      <w:r>
        <w:rPr>
          <w:rFonts w:cs="Segoe UI"/>
        </w:rPr>
        <w:t xml:space="preserve"> and will use the </w:t>
      </w:r>
      <w:r w:rsidRPr="00CB30AA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B30AA">
        <w:rPr>
          <w:rFonts w:ascii="Consolas" w:hAnsi="Consolas" w:cs="Segoe UI"/>
          <w:b/>
          <w:bCs/>
        </w:rPr>
        <w:t>Add</w:t>
      </w:r>
      <w:r>
        <w:rPr>
          <w:rFonts w:cs="Segoe UI"/>
        </w:rPr>
        <w:t xml:space="preserve"> for each of the </w:t>
      </w:r>
      <w:r w:rsidRPr="00CB30AA">
        <w:rPr>
          <w:rFonts w:cs="Segoe UI"/>
          <w:b/>
          <w:bCs/>
        </w:rPr>
        <w:t>Directions</w:t>
      </w:r>
      <w:r>
        <w:rPr>
          <w:rFonts w:cs="Segoe UI"/>
        </w:rPr>
        <w:t xml:space="preserve"> needed to be displayed for the </w:t>
      </w:r>
      <w:r w:rsidRPr="00CB30AA">
        <w:rPr>
          <w:rFonts w:cs="Segoe UI"/>
          <w:b/>
          <w:bCs/>
        </w:rPr>
        <w:t>Directional Pad</w:t>
      </w:r>
      <w:r>
        <w:rPr>
          <w:rFonts w:cs="Segoe UI"/>
        </w:rPr>
        <w:t>.</w:t>
      </w:r>
    </w:p>
    <w:p w14:paraId="6314187C" w14:textId="7BB0C098" w:rsidR="00796C41" w:rsidRDefault="00796C41">
      <w:r>
        <w:br w:type="page"/>
      </w:r>
    </w:p>
    <w:p w14:paraId="075B2541" w14:textId="6E934D66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</w:t>
      </w:r>
      <w:r w:rsidR="00CB30AA">
        <w:t>0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9130DFD">
                  <wp:extent cx="2635199" cy="2170611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051E3156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CB30AA">
        <w:t>1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1E4E735F" w:rsidR="007A65F3" w:rsidRDefault="007A65F3" w:rsidP="007F297D">
      <w:pPr>
        <w:pStyle w:val="Heading2"/>
      </w:pPr>
      <w:r>
        <w:t xml:space="preserve">Step </w:t>
      </w:r>
      <w:r w:rsidR="00947D5C">
        <w:t>1</w:t>
      </w:r>
      <w:r w:rsidR="00CB30AA">
        <w:t>2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AF1BC4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9C8E965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abel"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BAEB490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>SubtitleTextBlockStyle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851CF4D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CB30AA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A31515"/>
                              </w:rPr>
                              <w:t>Dipad</w:t>
                            </w:r>
                            <w:proofErr w:type="spellEnd"/>
                            <w:proofErr w:type="gramEnd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d"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0"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0"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8AB8C2" w14:textId="77777777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>AccentButtonBackground</w:t>
                            </w:r>
                            <w:proofErr w:type="spellEnd"/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5DEA0A6" w14:textId="0D8FA5E4" w:rsidR="00CB30AA" w:rsidRPr="00CB30AA" w:rsidRDefault="00CB30AA" w:rsidP="00CB30A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30A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Direction</w:t>
                            </w:r>
                            <w:r w:rsidRPr="00CB30A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rection"/&gt;</w:t>
                            </w:r>
                          </w:p>
                          <w:p w14:paraId="01BCAFDD" w14:textId="58C5E6A8" w:rsidR="00454499" w:rsidRPr="00CB30AA" w:rsidRDefault="00CB30AA" w:rsidP="00CB30AA">
                            <w:pPr>
                              <w:pStyle w:val="SourceCode"/>
                              <w:spacing w:after="0"/>
                            </w:pPr>
                            <w:r w:rsidRPr="00CB30A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CB30AA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CB30A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5AF1BC4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9C8E965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Label"</w:t>
                      </w:r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BAEB490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>SubtitleTextBlockStyle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851CF4D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CB30AA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CB30AA">
                        <w:rPr>
                          <w:rFonts w:ascii="Consolas" w:hAnsi="Consolas" w:cs="Cascadia Mono"/>
                          <w:color w:val="A31515"/>
                        </w:rPr>
                        <w:t>Dipad</w:t>
                      </w:r>
                      <w:proofErr w:type="spellEnd"/>
                      <w:proofErr w:type="gramEnd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Pad"</w:t>
                      </w:r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400"</w:t>
                      </w:r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400"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8AB8C2" w14:textId="77777777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>AccentButtonBackground</w:t>
                      </w:r>
                      <w:proofErr w:type="spellEnd"/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5DEA0A6" w14:textId="0D8FA5E4" w:rsidR="00CB30AA" w:rsidRPr="00CB30AA" w:rsidRDefault="00CB30AA" w:rsidP="00CB30A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30A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B30AA">
                        <w:rPr>
                          <w:rFonts w:ascii="Consolas" w:hAnsi="Consolas" w:cs="Cascadia Mono"/>
                          <w:color w:val="FF0000"/>
                        </w:rPr>
                        <w:t xml:space="preserve"> Direction</w:t>
                      </w:r>
                      <w:r w:rsidRPr="00CB30AA">
                        <w:rPr>
                          <w:rFonts w:ascii="Consolas" w:hAnsi="Consolas" w:cs="Cascadia Mono"/>
                          <w:color w:val="0000FF"/>
                        </w:rPr>
                        <w:t>="Direction"/&gt;</w:t>
                      </w:r>
                    </w:p>
                    <w:p w14:paraId="01BCAFDD" w14:textId="58C5E6A8" w:rsidR="00454499" w:rsidRPr="00CB30AA" w:rsidRDefault="00CB30AA" w:rsidP="00CB30AA">
                      <w:pPr>
                        <w:pStyle w:val="SourceCode"/>
                        <w:spacing w:after="0"/>
                      </w:pPr>
                      <w:r w:rsidRPr="00CB30AA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CB30AA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CB30A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7BB03B7E" w:rsidR="00454499" w:rsidRPr="000631C5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a </w:t>
      </w:r>
      <w:proofErr w:type="spellStart"/>
      <w:r w:rsidR="00CB30AA">
        <w:rPr>
          <w:rFonts w:ascii="Consolas" w:hAnsi="Consolas"/>
          <w:b/>
          <w:bCs/>
        </w:rPr>
        <w:t>Stack</w:t>
      </w:r>
      <w:r w:rsidR="005E09B7">
        <w:rPr>
          <w:rFonts w:ascii="Consolas" w:hAnsi="Consolas"/>
          <w:b/>
          <w:bCs/>
        </w:rPr>
        <w:t>Panel</w:t>
      </w:r>
      <w:proofErr w:type="spellEnd"/>
      <w:r w:rsidR="000631C5">
        <w:t xml:space="preserve"> including a </w:t>
      </w:r>
      <w:proofErr w:type="spellStart"/>
      <w:r w:rsidR="000631C5" w:rsidRPr="000631C5">
        <w:rPr>
          <w:rFonts w:ascii="Consolas" w:hAnsi="Consolas"/>
          <w:b/>
          <w:bCs/>
        </w:rPr>
        <w:t>TextB</w:t>
      </w:r>
      <w:r w:rsidR="00CB30AA">
        <w:rPr>
          <w:rFonts w:ascii="Consolas" w:hAnsi="Consolas"/>
          <w:b/>
          <w:bCs/>
        </w:rPr>
        <w:t>lock</w:t>
      </w:r>
      <w:proofErr w:type="spellEnd"/>
      <w:r w:rsidR="00CB30AA">
        <w:t xml:space="preserve"> and</w:t>
      </w:r>
      <w:r w:rsidR="000631C5">
        <w:t xml:space="preserve">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proofErr w:type="spellStart"/>
      <w:r w:rsidR="00CB30AA">
        <w:rPr>
          <w:rFonts w:ascii="Consolas" w:hAnsi="Consolas"/>
          <w:b/>
          <w:bCs/>
        </w:rPr>
        <w:t>Dipad</w:t>
      </w:r>
      <w:proofErr w:type="spellEnd"/>
      <w:r w:rsidR="009728F4">
        <w:t xml:space="preserve"> </w:t>
      </w:r>
      <w:r w:rsidR="00CB30AA">
        <w:t>with the</w:t>
      </w:r>
      <w:r w:rsidR="000631C5">
        <w:t xml:space="preserve"> </w:t>
      </w:r>
      <w:r w:rsidR="000631C5" w:rsidRPr="000631C5">
        <w:rPr>
          <w:b/>
          <w:bCs/>
        </w:rPr>
        <w:t>Event</w:t>
      </w:r>
      <w:r w:rsidR="000631C5">
        <w:t xml:space="preserve"> of </w:t>
      </w:r>
      <w:r w:rsidR="00CB30AA" w:rsidRPr="00CB30AA">
        <w:rPr>
          <w:rFonts w:ascii="Consolas" w:hAnsi="Consolas"/>
          <w:b/>
          <w:bCs/>
        </w:rPr>
        <w:t>Direction</w:t>
      </w:r>
      <w:r w:rsidR="000631C5">
        <w:rPr>
          <w:rFonts w:cs="Segoe UI"/>
        </w:rPr>
        <w:t>.</w:t>
      </w:r>
    </w:p>
    <w:p w14:paraId="28510495" w14:textId="2B63F1FA" w:rsidR="00653B6F" w:rsidRPr="00D27DB1" w:rsidRDefault="00653B6F" w:rsidP="00E7720A"/>
    <w:p w14:paraId="2590E50E" w14:textId="77777777" w:rsidR="00CB30AA" w:rsidRDefault="00CB30A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7579C527" w:rsidR="000C0368" w:rsidRDefault="007F297D" w:rsidP="007F297D">
      <w:pPr>
        <w:pStyle w:val="Heading2"/>
      </w:pPr>
      <w:r>
        <w:lastRenderedPageBreak/>
        <w:t xml:space="preserve">Step </w:t>
      </w:r>
      <w:r w:rsidR="007132DD">
        <w:t>1</w:t>
      </w:r>
      <w:r w:rsidR="00CB30AA">
        <w:t>3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27914AB1">
                  <wp:extent cx="2635199" cy="2170611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5ABCD79A" w:rsidR="007F297D" w:rsidRDefault="00D85028" w:rsidP="00D85028">
      <w:pPr>
        <w:pStyle w:val="Heading2"/>
      </w:pPr>
      <w:r>
        <w:t xml:space="preserve">Step </w:t>
      </w:r>
      <w:r w:rsidR="00E82D4A">
        <w:t>1</w:t>
      </w:r>
      <w:r w:rsidR="005F73EB">
        <w:t>4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2590C5" w14:textId="77777777" w:rsidR="00C2090C" w:rsidRPr="00C2090C" w:rsidRDefault="00C2090C" w:rsidP="00C2090C"/>
    <w:p w14:paraId="599192B2" w14:textId="62510B8E" w:rsidR="00C2090C" w:rsidRDefault="00C2090C" w:rsidP="00A91B02">
      <w:pPr>
        <w:pStyle w:val="Heading2"/>
      </w:pPr>
      <w:r>
        <w:t>Step 1</w:t>
      </w:r>
      <w:r w:rsidR="005F73EB">
        <w:t>5</w:t>
      </w:r>
    </w:p>
    <w:p w14:paraId="1C600F55" w14:textId="77777777" w:rsidR="00C239D7" w:rsidRPr="00C239D7" w:rsidRDefault="00C239D7" w:rsidP="00C239D7"/>
    <w:p w14:paraId="3C7B9489" w14:textId="196C5CDB" w:rsidR="00D524FF" w:rsidRPr="001868FF" w:rsidRDefault="00D524FF" w:rsidP="00D524FF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6BFE28C1" w14:textId="77777777" w:rsidR="00D524FF" w:rsidRDefault="00D524FF" w:rsidP="00D524FF">
      <w:pPr>
        <w:rPr>
          <w:rFonts w:cs="Segoe UI"/>
        </w:rPr>
      </w:pPr>
    </w:p>
    <w:p w14:paraId="106E5DEA" w14:textId="77777777" w:rsidR="00D524FF" w:rsidRDefault="00D524FF" w:rsidP="00D524F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3D61CB4" wp14:editId="0818103E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966E96F" w14:textId="77777777" w:rsidR="005F73EB" w:rsidRDefault="005F73EB" w:rsidP="005F73E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ascadia Mono" w:hAnsi="Cascadia Mono" w:cs="Cascadia Mono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>Direction(</w:t>
                            </w:r>
                            <w:proofErr w:type="gramEnd"/>
                            <w:r>
                              <w:rPr>
                                <w:rFonts w:ascii="Cascadia Mono" w:hAnsi="Cascadia Mono" w:cs="Cascadia Mono"/>
                                <w:color w:val="0000FF"/>
                                <w:sz w:val="19"/>
                                <w:szCs w:val="19"/>
                              </w:rPr>
                              <w:t>object</w:t>
                            </w: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sender, </w:t>
                            </w:r>
                            <w:proofErr w:type="spellStart"/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>DipadDirection</w:t>
                            </w:r>
                            <w:proofErr w:type="spellEnd"/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direction) =&gt; </w:t>
                            </w:r>
                          </w:p>
                          <w:p w14:paraId="5C3AAF52" w14:textId="3C1629C8" w:rsidR="00D524FF" w:rsidRPr="00D524FF" w:rsidRDefault="005F73EB" w:rsidP="005F73E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>Label.Text</w:t>
                            </w:r>
                            <w:proofErr w:type="spellEnd"/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>direction.ToString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61CB4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966E96F" w14:textId="77777777" w:rsidR="005F73EB" w:rsidRDefault="005F73EB" w:rsidP="005F73E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ascadia Mono" w:hAnsi="Cascadia Mono" w:cs="Cascadia Mono"/>
                          <w:color w:val="0000FF"/>
                          <w:sz w:val="19"/>
                          <w:szCs w:val="19"/>
                        </w:rPr>
                        <w:t>private</w:t>
                      </w: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ascadia Mono" w:hAnsi="Cascadia Mono" w:cs="Cascadia Mono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>Direction(</w:t>
                      </w:r>
                      <w:proofErr w:type="gramEnd"/>
                      <w:r>
                        <w:rPr>
                          <w:rFonts w:ascii="Cascadia Mono" w:hAnsi="Cascadia Mono" w:cs="Cascadia Mono"/>
                          <w:color w:val="0000FF"/>
                          <w:sz w:val="19"/>
                          <w:szCs w:val="19"/>
                        </w:rPr>
                        <w:t>object</w:t>
                      </w: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sender, </w:t>
                      </w:r>
                      <w:proofErr w:type="spellStart"/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>DipadDirection</w:t>
                      </w:r>
                      <w:proofErr w:type="spellEnd"/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direction) =&gt; </w:t>
                      </w:r>
                    </w:p>
                    <w:p w14:paraId="5C3AAF52" w14:textId="3C1629C8" w:rsidR="00D524FF" w:rsidRPr="00D524FF" w:rsidRDefault="005F73EB" w:rsidP="005F73EB">
                      <w:pPr>
                        <w:pStyle w:val="SourceCode"/>
                        <w:spacing w:after="0"/>
                      </w:pP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>Label.Text</w:t>
                      </w:r>
                      <w:proofErr w:type="spellEnd"/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>direction.ToString</w:t>
                      </w:r>
                      <w:proofErr w:type="spellEnd"/>
                      <w:proofErr w:type="gramEnd"/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159FC3" w14:textId="77777777" w:rsidR="00D524FF" w:rsidRDefault="00D524FF" w:rsidP="00D524FF">
      <w:pPr>
        <w:rPr>
          <w:rFonts w:cs="Segoe UI"/>
        </w:rPr>
      </w:pPr>
      <w:r>
        <w:rPr>
          <w:rFonts w:cs="Segoe UI"/>
        </w:rPr>
        <w:t xml:space="preserve"> </w:t>
      </w:r>
    </w:p>
    <w:p w14:paraId="599F0029" w14:textId="1296365B" w:rsidR="00D524FF" w:rsidRPr="00C00840" w:rsidRDefault="00D524FF" w:rsidP="00D524FF">
      <w:pPr>
        <w:rPr>
          <w:rFonts w:cs="Segoe UI"/>
          <w:b/>
          <w:bCs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="005F73EB">
        <w:rPr>
          <w:rFonts w:ascii="Consolas" w:hAnsi="Consolas" w:cs="Segoe UI"/>
          <w:b/>
          <w:bCs/>
        </w:rPr>
        <w:t>Direction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 w:rsidR="005F73EB">
        <w:rPr>
          <w:rFonts w:cs="Segoe UI"/>
          <w:b/>
          <w:bCs/>
        </w:rPr>
        <w:t xml:space="preserve"> </w:t>
      </w:r>
      <w:r w:rsidR="005F73EB">
        <w:rPr>
          <w:rFonts w:cs="Segoe UI"/>
        </w:rPr>
        <w:t xml:space="preserve">to display the selected </w:t>
      </w:r>
      <w:r w:rsidR="005F73EB">
        <w:rPr>
          <w:rFonts w:cs="Segoe UI"/>
          <w:b/>
          <w:bCs/>
        </w:rPr>
        <w:t>Direction</w:t>
      </w:r>
      <w:r w:rsidR="005F73EB">
        <w:rPr>
          <w:rFonts w:cs="Segoe UI"/>
        </w:rPr>
        <w:t>.</w:t>
      </w:r>
      <w:r>
        <w:rPr>
          <w:rFonts w:cs="Segoe UI"/>
        </w:rPr>
        <w:t xml:space="preserve"> </w:t>
      </w:r>
      <w:r w:rsidR="005F73EB">
        <w:rPr>
          <w:rFonts w:cs="Segoe UI"/>
        </w:rPr>
        <w:t>T</w:t>
      </w:r>
      <w:r>
        <w:rPr>
          <w:rFonts w:cs="Segoe UI"/>
        </w:rPr>
        <w:t>h</w:t>
      </w:r>
      <w:r w:rsidR="005F73EB">
        <w:rPr>
          <w:rFonts w:cs="Segoe UI"/>
        </w:rPr>
        <w:t>i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</w:t>
      </w:r>
      <w:r w:rsidR="005F73EB">
        <w:rPr>
          <w:rFonts w:cs="Segoe UI"/>
        </w:rPr>
        <w:t>s</w:t>
      </w:r>
      <w:r>
        <w:rPr>
          <w:rFonts w:cs="Segoe UI"/>
        </w:rPr>
        <w:t xml:space="preserve">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33F83DA3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1835B9B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6992FF5D" w:rsidR="00FB4525" w:rsidRDefault="00FB4525" w:rsidP="00FB4525">
      <w:pPr>
        <w:pStyle w:val="Heading2"/>
      </w:pPr>
      <w:r>
        <w:lastRenderedPageBreak/>
        <w:t xml:space="preserve">Step </w:t>
      </w:r>
      <w:r w:rsidR="000F28C4">
        <w:t>1</w:t>
      </w:r>
      <w:r w:rsidR="00C5680F">
        <w:t>6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18672C3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C5680F">
              <w:rPr>
                <w:b/>
                <w:bCs/>
                <w:lang w:val="en-US"/>
              </w:rPr>
              <w:t>Dipad</w:t>
            </w:r>
            <w:r w:rsidR="00E82D4A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726B5A36">
                  <wp:extent cx="1559249" cy="226800"/>
                  <wp:effectExtent l="0" t="0" r="3175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24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1F3F844B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C239D7">
        <w:t>1</w:t>
      </w:r>
      <w:r w:rsidR="00C5680F">
        <w:t>7</w:t>
      </w:r>
    </w:p>
    <w:p w14:paraId="47175F12" w14:textId="2714FAF5" w:rsidR="00B554B4" w:rsidRDefault="00B554B4" w:rsidP="00B554B4"/>
    <w:p w14:paraId="6AEC53DB" w14:textId="4005C23E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proofErr w:type="spellStart"/>
      <w:r w:rsidR="00C5680F">
        <w:rPr>
          <w:b/>
          <w:bCs/>
        </w:rPr>
        <w:t>Dipad</w:t>
      </w:r>
      <w:proofErr w:type="spellEnd"/>
      <w:r w:rsidR="00583628">
        <w:rPr>
          <w:b/>
          <w:bCs/>
        </w:rPr>
        <w:t xml:space="preserve"> Control</w:t>
      </w:r>
      <w:r w:rsidR="00902111">
        <w:t xml:space="preserve"> displayed</w:t>
      </w:r>
      <w:r w:rsidR="00CA3BA4">
        <w:t xml:space="preserve">, then you </w:t>
      </w:r>
      <w:r w:rsidR="00C5680F">
        <w:t xml:space="preserve">can select the parts of the </w:t>
      </w:r>
      <w:r w:rsidR="00C5680F" w:rsidRPr="00C5680F">
        <w:rPr>
          <w:b/>
          <w:bCs/>
        </w:rPr>
        <w:t>Directional Pad</w:t>
      </w:r>
      <w:r w:rsidR="00C5680F">
        <w:t xml:space="preserve"> for </w:t>
      </w:r>
      <w:r w:rsidR="00C5680F" w:rsidRPr="00C5680F">
        <w:rPr>
          <w:i/>
          <w:iCs/>
        </w:rPr>
        <w:t>Up</w:t>
      </w:r>
      <w:r w:rsidR="00C5680F">
        <w:t xml:space="preserve">, </w:t>
      </w:r>
      <w:r w:rsidR="00C5680F" w:rsidRPr="00C5680F">
        <w:rPr>
          <w:i/>
          <w:iCs/>
        </w:rPr>
        <w:t>Down</w:t>
      </w:r>
      <w:r w:rsidR="00C5680F">
        <w:t xml:space="preserve">, </w:t>
      </w:r>
      <w:r w:rsidR="00C5680F" w:rsidRPr="00C5680F">
        <w:rPr>
          <w:i/>
          <w:iCs/>
        </w:rPr>
        <w:t>Left</w:t>
      </w:r>
      <w:r w:rsidR="00C5680F">
        <w:t xml:space="preserve"> and </w:t>
      </w:r>
      <w:r w:rsidR="00C5680F" w:rsidRPr="00C5680F">
        <w:rPr>
          <w:i/>
          <w:iCs/>
        </w:rPr>
        <w:t>Right</w:t>
      </w:r>
      <w:r w:rsidR="00CA3BA4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6F8D7705">
            <wp:extent cx="6645321" cy="3571860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1" cy="357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297C3B9A" w:rsidR="00986C7B" w:rsidRDefault="00F15B60" w:rsidP="00F15B60">
      <w:pPr>
        <w:pStyle w:val="Heading2"/>
      </w:pPr>
      <w:r>
        <w:t xml:space="preserve">Step </w:t>
      </w:r>
      <w:r w:rsidR="00C5680F">
        <w:t>18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4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4C6A9B">
      <w:headerReference w:type="default" r:id="rId26"/>
      <w:footerReference w:type="default" r:id="rId27"/>
      <w:headerReference w:type="first" r:id="rId28"/>
      <w:footerReference w:type="first" r:id="rId29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C1B15" w14:textId="77777777" w:rsidR="004C6A9B" w:rsidRDefault="004C6A9B" w:rsidP="00071E16">
      <w:pPr>
        <w:spacing w:line="240" w:lineRule="auto"/>
      </w:pPr>
      <w:r>
        <w:separator/>
      </w:r>
    </w:p>
  </w:endnote>
  <w:endnote w:type="continuationSeparator" w:id="0">
    <w:p w14:paraId="5644378D" w14:textId="77777777" w:rsidR="004C6A9B" w:rsidRDefault="004C6A9B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7828A" w14:textId="77777777" w:rsidR="004C6A9B" w:rsidRDefault="004C6A9B" w:rsidP="00071E16">
      <w:pPr>
        <w:spacing w:line="240" w:lineRule="auto"/>
      </w:pPr>
      <w:r>
        <w:separator/>
      </w:r>
    </w:p>
  </w:footnote>
  <w:footnote w:type="continuationSeparator" w:id="0">
    <w:p w14:paraId="1F50F24A" w14:textId="77777777" w:rsidR="004C6A9B" w:rsidRDefault="004C6A9B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527"/>
    <w:rsid w:val="0008454E"/>
    <w:rsid w:val="00086BEC"/>
    <w:rsid w:val="00087762"/>
    <w:rsid w:val="000912E6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2C69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46BD"/>
    <w:rsid w:val="0024495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1253"/>
    <w:rsid w:val="002E461B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DB9"/>
    <w:rsid w:val="00381F86"/>
    <w:rsid w:val="00382CCB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408A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A6B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6A9B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09B7"/>
    <w:rsid w:val="005E1C19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557C"/>
    <w:rsid w:val="00616330"/>
    <w:rsid w:val="006166CB"/>
    <w:rsid w:val="00621EB6"/>
    <w:rsid w:val="00622471"/>
    <w:rsid w:val="00622BA9"/>
    <w:rsid w:val="00623F05"/>
    <w:rsid w:val="00624AC3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B0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77B1"/>
    <w:rsid w:val="008E196A"/>
    <w:rsid w:val="008E2D92"/>
    <w:rsid w:val="008E2F31"/>
    <w:rsid w:val="008E3029"/>
    <w:rsid w:val="008E353C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228"/>
    <w:rsid w:val="00903BE2"/>
    <w:rsid w:val="009045D5"/>
    <w:rsid w:val="00904B83"/>
    <w:rsid w:val="00905135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4A60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B02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720E"/>
    <w:rsid w:val="00B80965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2224"/>
    <w:rsid w:val="00D72D0C"/>
    <w:rsid w:val="00D72FE7"/>
    <w:rsid w:val="00D73475"/>
    <w:rsid w:val="00D737DB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B4038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9C"/>
    <w:rsid w:val="00F60440"/>
    <w:rsid w:val="00F60E87"/>
    <w:rsid w:val="00F6178C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1E55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tutorialr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8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9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8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D468D-D325-491D-B66A-B8029239F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12T18:20:00Z</dcterms:created>
  <dcterms:modified xsi:type="dcterms:W3CDTF">2024-01-12T18:20:00Z</dcterms:modified>
</cp:coreProperties>
</file>